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6A75B8B" w:rsidR="0019089A" w:rsidRDefault="0019089A">
      <w:pPr>
        <w:widowControl w:val="0"/>
        <w:pBdr>
          <w:top w:val="nil"/>
          <w:left w:val="nil"/>
          <w:bottom w:val="nil"/>
          <w:right w:val="nil"/>
          <w:between w:val="nil"/>
        </w:pBdr>
        <w:spacing w:after="0" w:line="276" w:lineRule="auto"/>
        <w:rPr>
          <w:rFonts w:ascii="Arial" w:eastAsia="Arial" w:hAnsi="Arial" w:cs="Arial"/>
          <w:color w:val="000000"/>
        </w:rPr>
      </w:pPr>
    </w:p>
    <w:tbl>
      <w:tblPr>
        <w:tblStyle w:val="a"/>
        <w:bidiVisual/>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9089A" w14:paraId="243854EC" w14:textId="77777777">
        <w:tc>
          <w:tcPr>
            <w:tcW w:w="9350" w:type="dxa"/>
            <w:shd w:val="clear" w:color="auto" w:fill="D9D9D9"/>
          </w:tcPr>
          <w:p w14:paraId="00000002" w14:textId="77777777" w:rsidR="0019089A" w:rsidRPr="004019CC" w:rsidRDefault="00000000">
            <w:pPr>
              <w:jc w:val="center"/>
              <w:rPr>
                <w:bCs/>
              </w:rPr>
            </w:pPr>
            <w:sdt>
              <w:sdtPr>
                <w:rPr>
                  <w:bCs/>
                </w:rPr>
                <w:tag w:val="goog_rdk_0"/>
                <w:id w:val="-248275810"/>
              </w:sdtPr>
              <w:sdtContent/>
            </w:sdt>
            <w:r w:rsidRPr="004019CC">
              <w:rPr>
                <w:bCs/>
              </w:rPr>
              <w:t>دليل المقابلة لتقييم مشاركة المتطوعين المجتمعيين في إدارة الحالات</w:t>
            </w:r>
          </w:p>
          <w:p w14:paraId="00000003" w14:textId="77777777" w:rsidR="0019089A" w:rsidRDefault="0019089A">
            <w:pPr>
              <w:jc w:val="center"/>
              <w:rPr>
                <w:b/>
              </w:rPr>
            </w:pPr>
          </w:p>
        </w:tc>
      </w:tr>
    </w:tbl>
    <w:p w14:paraId="00000004" w14:textId="4EAF743C" w:rsidR="0019089A" w:rsidRDefault="0019089A">
      <w:pPr>
        <w:rPr>
          <w:b/>
        </w:rPr>
      </w:pPr>
    </w:p>
    <w:p w14:paraId="00000005" w14:textId="02C46E04" w:rsidR="0019089A" w:rsidRDefault="00000000">
      <w:pPr>
        <w:jc w:val="both"/>
      </w:pPr>
      <w:r w:rsidRPr="004019CC">
        <w:rPr>
          <w:bCs/>
        </w:rPr>
        <w:t>التعريف</w:t>
      </w:r>
      <w:r>
        <w:rPr>
          <w:b/>
        </w:rPr>
        <w:t xml:space="preserve">: </w:t>
      </w:r>
      <w:r>
        <w:t xml:space="preserve">يلخص دليل المقابلة الأسئلة الرئيسية التي يجب النظر فيها للبرامج التي تشرك حاليًا المتطوعين المجتمعيين في </w:t>
      </w:r>
      <w:sdt>
        <w:sdtPr>
          <w:tag w:val="goog_rdk_1"/>
          <w:id w:val="1077781494"/>
        </w:sdtPr>
        <w:sdtContent/>
      </w:sdt>
      <w:r>
        <w:t>إدارة الحالات. ويجب استخدام هذه الأداة من قبل الشخص الذي يقود عملية التقييم</w:t>
      </w:r>
      <w:r w:rsidR="0049108D">
        <w:t>،</w:t>
      </w:r>
      <w:r>
        <w:t xml:space="preserve"> والذي قد يكون مدير حماية الطفل أو المستشار أو الخبير.</w:t>
      </w:r>
    </w:p>
    <w:p w14:paraId="00000006" w14:textId="2B9AF7B0" w:rsidR="0019089A" w:rsidRDefault="00000000">
      <w:pPr>
        <w:jc w:val="both"/>
      </w:pPr>
      <w:r w:rsidRPr="004019CC">
        <w:rPr>
          <w:bCs/>
        </w:rPr>
        <w:t>الغرض من الأداة</w:t>
      </w:r>
      <w:r>
        <w:rPr>
          <w:b/>
        </w:rPr>
        <w:t xml:space="preserve">: </w:t>
      </w:r>
      <w:r>
        <w:t>فهم المشاركة الحالية للمتطوعين المجتمعيين في إدارة الحالات</w:t>
      </w:r>
      <w:r w:rsidR="0049108D">
        <w:t>،</w:t>
      </w:r>
      <w:r>
        <w:t xml:space="preserve"> وتحديد التحديات والممارسات الجيدة والفرص.</w:t>
      </w:r>
    </w:p>
    <w:p w14:paraId="00000007" w14:textId="3832301D" w:rsidR="0019089A" w:rsidRDefault="00000000">
      <w:pPr>
        <w:jc w:val="both"/>
      </w:pPr>
      <w:r w:rsidRPr="004019CC">
        <w:rPr>
          <w:bCs/>
        </w:rPr>
        <w:t>متى يجب استخدام هذه الأداة</w:t>
      </w:r>
      <w:r>
        <w:rPr>
          <w:b/>
        </w:rPr>
        <w:t xml:space="preserve">: </w:t>
      </w:r>
      <w:r>
        <w:t>أداة دليل المقابلة مخصصة للمنظمات التي تقوم أساساً بإشراك المتطوعين المجتمعيين. وبناءً على نتائج المقابلة هذه وكجزء من مرحلة التقييم والتحليل</w:t>
      </w:r>
      <w:r w:rsidR="0049108D">
        <w:t>،</w:t>
      </w:r>
      <w:r>
        <w:t xml:space="preserve"> يجب أن يكون الفريق مجهزًا للانتقال إلى المرحلة التالية من مجموعة أدوات المتطوعين المجتمعيين وهو بعنوان، "قرر ".</w:t>
      </w:r>
    </w:p>
    <w:p w14:paraId="00000008" w14:textId="79399E95" w:rsidR="0019089A" w:rsidRDefault="00000000">
      <w:pPr>
        <w:jc w:val="both"/>
      </w:pPr>
      <w:r w:rsidRPr="004019CC">
        <w:rPr>
          <w:bCs/>
        </w:rPr>
        <w:t>الإرشادات</w:t>
      </w:r>
      <w:r>
        <w:t>: يجب إجراء المقابلة من قِبل مدير أو مسؤول حماية الطفل الذي يقود أنشطة إدارة الحالة. ومن المهم التأكيد على أن المقابلة ليست تقييمًا للبرنامج</w:t>
      </w:r>
      <w:r w:rsidR="0049108D">
        <w:t>،</w:t>
      </w:r>
      <w:r>
        <w:t xml:space="preserve"> بل لمعرفة كيفية مشاركة المتطوعين في إدارة الحالات. </w:t>
      </w:r>
    </w:p>
    <w:p w14:paraId="00000009" w14:textId="77777777" w:rsidR="0019089A" w:rsidRDefault="00000000">
      <w:pPr>
        <w:jc w:val="both"/>
      </w:pPr>
      <w:r>
        <w:t xml:space="preserve">ويجب على من سيقوم بالمقابلة مراجعة الأسئلة وتكييفها، كما يجب عليه إضافة أو إزالة بعض الأسئلة في الدليل لضمان حصوله على المعلومات المطلوبة من هذا السياق. نقترح ألا تطول المقابلة لأكثر من ساعة واحدة ومن المهم إجراء المحادثة في مكان سريّ يضمن الخصوصية. </w:t>
      </w:r>
    </w:p>
    <w:p w14:paraId="0000000A" w14:textId="77777777" w:rsidR="0019089A" w:rsidRDefault="0019089A"/>
    <w:p w14:paraId="0000000B" w14:textId="77777777" w:rsidR="0019089A" w:rsidRDefault="0019089A"/>
    <w:p w14:paraId="0000000C" w14:textId="77777777" w:rsidR="0019089A" w:rsidRDefault="0019089A"/>
    <w:p w14:paraId="0000000D" w14:textId="77777777" w:rsidR="0019089A" w:rsidRDefault="0019089A"/>
    <w:p w14:paraId="0000000E" w14:textId="77777777" w:rsidR="0019089A" w:rsidRDefault="0019089A"/>
    <w:p w14:paraId="0000000F" w14:textId="77777777" w:rsidR="0019089A" w:rsidRDefault="0019089A"/>
    <w:p w14:paraId="00000010" w14:textId="77777777" w:rsidR="0019089A" w:rsidRDefault="0019089A"/>
    <w:p w14:paraId="00000011" w14:textId="77777777" w:rsidR="0019089A" w:rsidRDefault="0019089A"/>
    <w:p w14:paraId="00000012" w14:textId="77777777" w:rsidR="0019089A" w:rsidRDefault="0019089A"/>
    <w:p w14:paraId="00000013" w14:textId="77777777" w:rsidR="0019089A" w:rsidRDefault="0019089A"/>
    <w:p w14:paraId="00000014" w14:textId="77777777" w:rsidR="0019089A" w:rsidRDefault="0019089A"/>
    <w:p w14:paraId="00000015" w14:textId="77777777" w:rsidR="0019089A" w:rsidRDefault="0019089A"/>
    <w:p w14:paraId="00000016" w14:textId="77777777" w:rsidR="0019089A" w:rsidRDefault="0019089A"/>
    <w:p w14:paraId="00000017" w14:textId="77777777" w:rsidR="0019089A" w:rsidRDefault="0019089A">
      <w:pPr>
        <w:jc w:val="center"/>
        <w:rPr>
          <w:b/>
        </w:rPr>
      </w:pPr>
    </w:p>
    <w:p w14:paraId="00000018" w14:textId="77777777" w:rsidR="0019089A" w:rsidRDefault="0019089A">
      <w:pPr>
        <w:jc w:val="center"/>
        <w:rPr>
          <w:b/>
        </w:rPr>
      </w:pPr>
    </w:p>
    <w:p w14:paraId="2976F426" w14:textId="77777777" w:rsidR="0049108D" w:rsidRDefault="0049108D">
      <w:pPr>
        <w:rPr>
          <w:b/>
        </w:rPr>
      </w:pPr>
      <w:r>
        <w:br w:type="page"/>
      </w:r>
    </w:p>
    <w:p w14:paraId="00000019" w14:textId="50DF817A" w:rsidR="0019089A" w:rsidRPr="004019CC" w:rsidRDefault="00000000">
      <w:pPr>
        <w:pStyle w:val="P68B1DB1-Normal1"/>
        <w:jc w:val="center"/>
        <w:rPr>
          <w:b w:val="0"/>
          <w:bCs/>
        </w:rPr>
      </w:pPr>
      <w:r w:rsidRPr="004019CC">
        <w:rPr>
          <w:b w:val="0"/>
          <w:bCs/>
        </w:rPr>
        <w:lastRenderedPageBreak/>
        <w:t>دليل المقابلة لتقييم مشاركة المتطوعين المجتمعيين في إدارة الحالات</w:t>
      </w:r>
    </w:p>
    <w:p w14:paraId="0000001A" w14:textId="77777777" w:rsidR="0019089A" w:rsidRPr="00D42DA9" w:rsidRDefault="00000000">
      <w:pPr>
        <w:pStyle w:val="P68B1DB1-Normal1"/>
        <w:rPr>
          <w:b w:val="0"/>
          <w:bCs/>
        </w:rPr>
      </w:pPr>
      <w:r w:rsidRPr="00D42DA9">
        <w:rPr>
          <w:b w:val="0"/>
          <w:bCs/>
        </w:rPr>
        <w:t>افتتاح المقابلة</w:t>
      </w:r>
    </w:p>
    <w:p w14:paraId="0000001B" w14:textId="7F904230" w:rsidR="0019089A" w:rsidRDefault="00000000">
      <w:pPr>
        <w:jc w:val="both"/>
      </w:pPr>
      <w:r>
        <w:t>قدم بعض المعلومات الأساسية حول سبب إجراء المقابلة</w:t>
      </w:r>
      <w:r w:rsidR="0049108D">
        <w:t>،</w:t>
      </w:r>
      <w:r>
        <w:t xml:space="preserve"> واشكر الشخص الذي تمت مقابلته على انضمامه. </w:t>
      </w:r>
    </w:p>
    <w:p w14:paraId="0000001C" w14:textId="4988EA84" w:rsidR="0019089A" w:rsidRDefault="00000000">
      <w:pPr>
        <w:pStyle w:val="P68B1DB1-Normal2"/>
        <w:spacing w:after="0" w:line="240" w:lineRule="auto"/>
        <w:jc w:val="both"/>
        <w:rPr>
          <w:sz w:val="24"/>
        </w:rPr>
      </w:pPr>
      <w:r>
        <w:t xml:space="preserve">"نحن نود أن نسمع آرائكم الصادقة والصريحة حول الممارسات الجيدة والتحديات الحقيقية. ويمكننا إيقاف المقابلة في أي </w:t>
      </w:r>
      <w:r w:rsidR="000A71AD">
        <w:rPr>
          <w:rFonts w:hint="cs"/>
        </w:rPr>
        <w:t>وقت؛</w:t>
      </w:r>
      <w:r>
        <w:t xml:space="preserve"> ويرجى إعلامي إذا كان أي من أسئلتي غير واضح.</w:t>
      </w:r>
    </w:p>
    <w:p w14:paraId="0000001D" w14:textId="081C79AD" w:rsidR="0019089A" w:rsidRDefault="00000000">
      <w:pPr>
        <w:spacing w:after="0" w:line="240" w:lineRule="auto"/>
        <w:rPr>
          <w:i/>
          <w:color w:val="222222"/>
        </w:rPr>
      </w:pPr>
      <w:r>
        <w:rPr>
          <w:i/>
          <w:color w:val="222222"/>
        </w:rPr>
        <w:t xml:space="preserve">سنستخدم مصطلح </w:t>
      </w:r>
      <w:r>
        <w:rPr>
          <w:b/>
          <w:i/>
          <w:color w:val="222222"/>
          <w:u w:val="single"/>
        </w:rPr>
        <w:t>المتطوعين</w:t>
      </w:r>
      <w:r>
        <w:rPr>
          <w:i/>
          <w:color w:val="222222"/>
        </w:rPr>
        <w:t xml:space="preserve"> طوال </w:t>
      </w:r>
      <w:sdt>
        <w:sdtPr>
          <w:tag w:val="goog_rdk_2"/>
          <w:id w:val="-1802917533"/>
        </w:sdtPr>
        <w:sdtContent/>
      </w:sdt>
      <w:r>
        <w:rPr>
          <w:i/>
          <w:color w:val="222222"/>
        </w:rPr>
        <w:t xml:space="preserve">المحادثة للإشارة إلى </w:t>
      </w:r>
      <w:r w:rsidR="00596B25" w:rsidRPr="00596B25">
        <w:rPr>
          <w:i/>
          <w:color w:val="222222"/>
        </w:rPr>
        <w:t xml:space="preserve">أفراد المجتمع الذين </w:t>
      </w:r>
      <w:r w:rsidR="00596B25">
        <w:rPr>
          <w:rFonts w:hint="cs"/>
          <w:i/>
          <w:color w:val="222222"/>
        </w:rPr>
        <w:t>يشاركون ف</w:t>
      </w:r>
      <w:r w:rsidR="00596B25" w:rsidRPr="00596B25">
        <w:rPr>
          <w:i/>
          <w:color w:val="222222"/>
        </w:rPr>
        <w:t xml:space="preserve">ي جوانب </w:t>
      </w:r>
      <w:r>
        <w:rPr>
          <w:i/>
          <w:color w:val="222222"/>
        </w:rPr>
        <w:t>إدارة الحالات في السياقات الإنسانية.</w:t>
      </w:r>
    </w:p>
    <w:p w14:paraId="0000001E" w14:textId="26610DC7" w:rsidR="0019089A" w:rsidRDefault="00000000">
      <w:pPr>
        <w:pStyle w:val="P68B1DB1-Normal3"/>
        <w:spacing w:after="0" w:line="240" w:lineRule="auto"/>
      </w:pPr>
      <w:r>
        <w:t>من هذه المحادثة</w:t>
      </w:r>
      <w:r w:rsidR="0049108D">
        <w:t>،</w:t>
      </w:r>
      <w:r>
        <w:t xml:space="preserve"> بالإضافة إلى أجزاء أخرى من التقييم</w:t>
      </w:r>
      <w:r w:rsidR="0049108D">
        <w:t>،</w:t>
      </w:r>
      <w:r>
        <w:t xml:space="preserve"> </w:t>
      </w:r>
      <w:r w:rsidR="00D42DA9">
        <w:rPr>
          <w:rFonts w:hint="cs"/>
        </w:rPr>
        <w:t>سنكون</w:t>
      </w:r>
      <w:r>
        <w:t xml:space="preserve"> قادرين على تحديد التحديات والفرص لكيفية إشراك المتطوعين المجتمعيين أخلاقياً في إدارة الحالات في هذا السياق ".</w:t>
      </w:r>
    </w:p>
    <w:p w14:paraId="71AEDDCA" w14:textId="77777777" w:rsidR="0019089A" w:rsidRDefault="0019089A">
      <w:pPr>
        <w:spacing w:after="0" w:line="240" w:lineRule="auto"/>
      </w:pPr>
    </w:p>
    <w:tbl>
      <w:tblPr>
        <w:tblStyle w:val="a0"/>
        <w:bidiVisual/>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3"/>
        <w:gridCol w:w="4447"/>
      </w:tblGrid>
      <w:tr w:rsidR="0019089A" w14:paraId="13C38DE7" w14:textId="77777777">
        <w:tc>
          <w:tcPr>
            <w:tcW w:w="4903" w:type="dxa"/>
            <w:shd w:val="clear" w:color="auto" w:fill="F2F2F2"/>
          </w:tcPr>
          <w:p w14:paraId="0000001F" w14:textId="6D57613D" w:rsidR="0019089A" w:rsidRDefault="00000000">
            <w:r>
              <w:t>الاسم</w:t>
            </w:r>
          </w:p>
        </w:tc>
        <w:tc>
          <w:tcPr>
            <w:tcW w:w="4447" w:type="dxa"/>
          </w:tcPr>
          <w:p w14:paraId="00000020" w14:textId="77777777" w:rsidR="0019089A" w:rsidRDefault="0019089A"/>
        </w:tc>
      </w:tr>
      <w:tr w:rsidR="0019089A" w14:paraId="50279A6D" w14:textId="77777777">
        <w:tc>
          <w:tcPr>
            <w:tcW w:w="4903" w:type="dxa"/>
            <w:shd w:val="clear" w:color="auto" w:fill="F2F2F2"/>
          </w:tcPr>
          <w:p w14:paraId="00000021" w14:textId="1F32724B" w:rsidR="0019089A" w:rsidRDefault="00000000">
            <w:r>
              <w:t>البريد الإلكتروني</w:t>
            </w:r>
          </w:p>
        </w:tc>
        <w:tc>
          <w:tcPr>
            <w:tcW w:w="4447" w:type="dxa"/>
          </w:tcPr>
          <w:p w14:paraId="00000022" w14:textId="77777777" w:rsidR="0019089A" w:rsidRDefault="0019089A"/>
        </w:tc>
      </w:tr>
      <w:tr w:rsidR="0019089A" w14:paraId="1A5C3AB1" w14:textId="77777777">
        <w:tc>
          <w:tcPr>
            <w:tcW w:w="4903" w:type="dxa"/>
            <w:shd w:val="clear" w:color="auto" w:fill="F2F2F2"/>
          </w:tcPr>
          <w:p w14:paraId="00000023" w14:textId="4B564E26" w:rsidR="0019089A" w:rsidRDefault="00000000">
            <w:r>
              <w:t>ما هو دورك داخل فريق حماية الطفل في سياقك</w:t>
            </w:r>
            <w:r w:rsidR="0049108D">
              <w:t>؟</w:t>
            </w:r>
          </w:p>
        </w:tc>
        <w:tc>
          <w:tcPr>
            <w:tcW w:w="4447" w:type="dxa"/>
          </w:tcPr>
          <w:p w14:paraId="00000024" w14:textId="77777777" w:rsidR="0019089A" w:rsidRDefault="0019089A"/>
        </w:tc>
      </w:tr>
      <w:tr w:rsidR="0019089A" w14:paraId="5F444BC6" w14:textId="77777777">
        <w:tc>
          <w:tcPr>
            <w:tcW w:w="4903" w:type="dxa"/>
            <w:shd w:val="clear" w:color="auto" w:fill="F2F2F2"/>
          </w:tcPr>
          <w:p w14:paraId="00000025" w14:textId="41C369C7" w:rsidR="0019089A" w:rsidRDefault="00000000">
            <w:r>
              <w:t>منذ متى وأنت في هذا الدور</w:t>
            </w:r>
            <w:r w:rsidR="0049108D">
              <w:t>؟</w:t>
            </w:r>
          </w:p>
        </w:tc>
        <w:tc>
          <w:tcPr>
            <w:tcW w:w="4447" w:type="dxa"/>
          </w:tcPr>
          <w:p w14:paraId="00000026" w14:textId="77777777" w:rsidR="0019089A" w:rsidRDefault="0019089A"/>
        </w:tc>
      </w:tr>
    </w:tbl>
    <w:p w14:paraId="00000027" w14:textId="77777777" w:rsidR="0019089A" w:rsidRDefault="0019089A"/>
    <w:p w14:paraId="00000028" w14:textId="77777777" w:rsidR="0019089A" w:rsidRPr="00D42DA9" w:rsidRDefault="00000000">
      <w:pPr>
        <w:pStyle w:val="P68B1DB1-Normal1"/>
        <w:rPr>
          <w:b w:val="0"/>
          <w:bCs/>
        </w:rPr>
      </w:pPr>
      <w:r w:rsidRPr="00D42DA9">
        <w:rPr>
          <w:b w:val="0"/>
          <w:bCs/>
        </w:rPr>
        <w:t xml:space="preserve">اسئلة المقابلة </w:t>
      </w:r>
    </w:p>
    <w:tbl>
      <w:tblPr>
        <w:tblStyle w:val="a1"/>
        <w:bidiVisual/>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3"/>
        <w:gridCol w:w="4447"/>
      </w:tblGrid>
      <w:tr w:rsidR="0019089A" w14:paraId="5A1BE2F7" w14:textId="77777777">
        <w:tc>
          <w:tcPr>
            <w:tcW w:w="4903" w:type="dxa"/>
            <w:shd w:val="clear" w:color="auto" w:fill="D9D9D9" w:themeFill="background1" w:themeFillShade="D9"/>
          </w:tcPr>
          <w:p w14:paraId="00000029" w14:textId="77777777" w:rsidR="0019089A" w:rsidRDefault="00000000">
            <w:pPr>
              <w:pStyle w:val="P68B1DB1-Normal4"/>
              <w:numPr>
                <w:ilvl w:val="0"/>
                <w:numId w:val="1"/>
              </w:numPr>
              <w:pBdr>
                <w:top w:val="nil"/>
                <w:left w:val="nil"/>
                <w:bottom w:val="nil"/>
                <w:right w:val="nil"/>
                <w:between w:val="nil"/>
              </w:pBdr>
              <w:spacing w:after="160" w:line="259" w:lineRule="auto"/>
            </w:pPr>
            <w:r>
              <w:t xml:space="preserve">الخلفية </w:t>
            </w:r>
          </w:p>
        </w:tc>
        <w:tc>
          <w:tcPr>
            <w:tcW w:w="4447" w:type="dxa"/>
            <w:shd w:val="clear" w:color="auto" w:fill="D9D9D9" w:themeFill="background1" w:themeFillShade="D9"/>
          </w:tcPr>
          <w:p w14:paraId="0000002A" w14:textId="77777777" w:rsidR="0019089A" w:rsidRDefault="00000000">
            <w:pPr>
              <w:pStyle w:val="P68B1DB1-Normal1"/>
            </w:pPr>
            <w:r>
              <w:t xml:space="preserve">ملاحظات من المُحاور </w:t>
            </w:r>
          </w:p>
        </w:tc>
      </w:tr>
      <w:tr w:rsidR="0019089A" w14:paraId="7ADEF71E" w14:textId="77777777">
        <w:tc>
          <w:tcPr>
            <w:tcW w:w="4903" w:type="dxa"/>
            <w:shd w:val="clear" w:color="auto" w:fill="F2F2F2"/>
          </w:tcPr>
          <w:p w14:paraId="0000002B" w14:textId="0CCABA00" w:rsidR="0019089A" w:rsidRDefault="00000000">
            <w:r>
              <w:t>هل يمكنك وصف برنامج حماية الطفل في سياقك</w:t>
            </w:r>
            <w:r w:rsidR="0049108D">
              <w:t>؟</w:t>
            </w:r>
          </w:p>
          <w:p w14:paraId="0000002C" w14:textId="77777777" w:rsidR="0019089A" w:rsidRDefault="0019089A">
            <w:bookmarkStart w:id="0" w:name="_heading=h.gjdgxs" w:colFirst="0" w:colLast="0"/>
            <w:bookmarkEnd w:id="0"/>
          </w:p>
        </w:tc>
        <w:tc>
          <w:tcPr>
            <w:tcW w:w="4447" w:type="dxa"/>
          </w:tcPr>
          <w:p w14:paraId="0000002D" w14:textId="77777777" w:rsidR="0019089A" w:rsidRDefault="0019089A"/>
        </w:tc>
      </w:tr>
      <w:tr w:rsidR="0019089A" w14:paraId="65F33D29" w14:textId="77777777">
        <w:tc>
          <w:tcPr>
            <w:tcW w:w="4903" w:type="dxa"/>
            <w:shd w:val="clear" w:color="auto" w:fill="D9D9D9" w:themeFill="background1" w:themeFillShade="D9"/>
          </w:tcPr>
          <w:p w14:paraId="00000032" w14:textId="77777777" w:rsidR="0019089A" w:rsidRDefault="00000000">
            <w:pPr>
              <w:pStyle w:val="P68B1DB1-Normal4"/>
              <w:numPr>
                <w:ilvl w:val="0"/>
                <w:numId w:val="1"/>
              </w:numPr>
              <w:pBdr>
                <w:top w:val="nil"/>
                <w:left w:val="nil"/>
                <w:bottom w:val="nil"/>
                <w:right w:val="nil"/>
                <w:between w:val="nil"/>
              </w:pBdr>
              <w:spacing w:after="160" w:line="259" w:lineRule="auto"/>
            </w:pPr>
            <w:r>
              <w:t xml:space="preserve">معلومات عامة عن المتطوعين </w:t>
            </w:r>
          </w:p>
        </w:tc>
        <w:tc>
          <w:tcPr>
            <w:tcW w:w="4447" w:type="dxa"/>
            <w:shd w:val="clear" w:color="auto" w:fill="D9D9D9" w:themeFill="background1" w:themeFillShade="D9"/>
          </w:tcPr>
          <w:p w14:paraId="00000033" w14:textId="77777777" w:rsidR="0019089A" w:rsidRDefault="00000000">
            <w:pPr>
              <w:pStyle w:val="P68B1DB1-Normal1"/>
            </w:pPr>
            <w:r>
              <w:t xml:space="preserve">ملاحظات من المُحاور </w:t>
            </w:r>
          </w:p>
        </w:tc>
      </w:tr>
      <w:tr w:rsidR="0019089A" w14:paraId="3F7E403C" w14:textId="77777777">
        <w:tc>
          <w:tcPr>
            <w:tcW w:w="4903" w:type="dxa"/>
            <w:shd w:val="clear" w:color="auto" w:fill="F2F2F2"/>
          </w:tcPr>
          <w:p w14:paraId="00000034" w14:textId="77777777" w:rsidR="0019089A" w:rsidRDefault="00000000">
            <w:pPr>
              <w:pStyle w:val="P68B1DB1-Normal5"/>
            </w:pPr>
            <w:r>
              <w:t>المسمى الوظيفي</w:t>
            </w:r>
          </w:p>
          <w:p w14:paraId="00000035" w14:textId="506FB81A" w:rsidR="0019089A" w:rsidRDefault="00000000">
            <w:r>
              <w:t>ماذا تسمي المتطوعين المجتمعيين في برنامجك</w:t>
            </w:r>
            <w:r w:rsidR="0049108D">
              <w:t>؟</w:t>
            </w:r>
          </w:p>
          <w:p w14:paraId="1D4CA97F" w14:textId="57D174C9" w:rsidR="0019089A" w:rsidRDefault="00000000">
            <w:r>
              <w:t>هل هناك أنواع مختلفة من المتطوعين المجتمعيين</w:t>
            </w:r>
            <w:r w:rsidR="0049108D">
              <w:t>؟</w:t>
            </w:r>
          </w:p>
          <w:p w14:paraId="00000036" w14:textId="77777777" w:rsidR="0019089A" w:rsidRDefault="00000000">
            <w:r>
              <w:t xml:space="preserve">ما هي تسميتهم الوظيفية؟ </w:t>
            </w:r>
          </w:p>
          <w:p w14:paraId="00000037" w14:textId="77777777" w:rsidR="0019089A" w:rsidRDefault="00000000">
            <w:r>
              <w:t xml:space="preserve">لماذا يُسمَّون كذلك؟ </w:t>
            </w:r>
          </w:p>
        </w:tc>
        <w:tc>
          <w:tcPr>
            <w:tcW w:w="4447" w:type="dxa"/>
          </w:tcPr>
          <w:p w14:paraId="00000038" w14:textId="77777777" w:rsidR="0019089A" w:rsidRDefault="0019089A"/>
        </w:tc>
      </w:tr>
      <w:tr w:rsidR="0019089A" w14:paraId="25427CD9" w14:textId="77777777">
        <w:tc>
          <w:tcPr>
            <w:tcW w:w="4903" w:type="dxa"/>
            <w:shd w:val="clear" w:color="auto" w:fill="F2F2F2"/>
          </w:tcPr>
          <w:p w14:paraId="00000039" w14:textId="77777777" w:rsidR="0019089A" w:rsidRDefault="00000000">
            <w:pPr>
              <w:rPr>
                <w:u w:val="single"/>
              </w:rPr>
            </w:pPr>
            <w:sdt>
              <w:sdtPr>
                <w:tag w:val="goog_rdk_5"/>
                <w:id w:val="-756743975"/>
              </w:sdtPr>
              <w:sdtContent/>
            </w:sdt>
            <w:r>
              <w:rPr>
                <w:u w:val="single"/>
              </w:rPr>
              <w:t xml:space="preserve">الأجور </w:t>
            </w:r>
          </w:p>
          <w:p w14:paraId="0000003A" w14:textId="53CDE7C0" w:rsidR="0019089A" w:rsidRDefault="00000000">
            <w:r>
              <w:t>هل يكسب المتطوعون حافزًا ماليًا أو تعويضاً أو عناصر مادية أخرى</w:t>
            </w:r>
            <w:r w:rsidR="0049108D">
              <w:t>؟</w:t>
            </w:r>
          </w:p>
          <w:p w14:paraId="0000003B" w14:textId="77777777" w:rsidR="0019089A" w:rsidRDefault="00000000">
            <w:r>
              <w:t xml:space="preserve">كم؟ </w:t>
            </w:r>
          </w:p>
          <w:p w14:paraId="0000003D" w14:textId="535EAE81" w:rsidR="0019089A" w:rsidRDefault="00000000">
            <w:r>
              <w:t>ماذا يقولون عن الأجور أو التعويض الذي يحصلون عليه</w:t>
            </w:r>
            <w:r w:rsidR="0049108D">
              <w:t>؟</w:t>
            </w:r>
          </w:p>
          <w:p w14:paraId="0000003E" w14:textId="6CCF0429" w:rsidR="0019089A" w:rsidRDefault="00000000">
            <w:r>
              <w:t>هل هناك أي آثار إيجابية أو سلبية لهذا الأجر</w:t>
            </w:r>
            <w:r w:rsidR="0049108D">
              <w:t>؟</w:t>
            </w:r>
          </w:p>
        </w:tc>
        <w:tc>
          <w:tcPr>
            <w:tcW w:w="4447" w:type="dxa"/>
          </w:tcPr>
          <w:p w14:paraId="0000003F" w14:textId="77777777" w:rsidR="0019089A" w:rsidRDefault="0019089A"/>
        </w:tc>
      </w:tr>
      <w:tr w:rsidR="0019089A" w14:paraId="02BC4FED" w14:textId="77777777">
        <w:tc>
          <w:tcPr>
            <w:tcW w:w="4903" w:type="dxa"/>
            <w:shd w:val="clear" w:color="auto" w:fill="F2F2F2"/>
          </w:tcPr>
          <w:p w14:paraId="00000040" w14:textId="77777777" w:rsidR="0019089A" w:rsidRDefault="00000000">
            <w:pPr>
              <w:pStyle w:val="P68B1DB1-Normal5"/>
            </w:pPr>
            <w:r>
              <w:t xml:space="preserve">التحفيز </w:t>
            </w:r>
          </w:p>
          <w:p w14:paraId="00000041" w14:textId="06FBBD1C" w:rsidR="0019089A" w:rsidRDefault="00000000">
            <w:r>
              <w:t>ما هي دوافع المتطوعين المجتمعيين</w:t>
            </w:r>
            <w:r w:rsidR="0049108D">
              <w:t>؟</w:t>
            </w:r>
          </w:p>
        </w:tc>
        <w:tc>
          <w:tcPr>
            <w:tcW w:w="4447" w:type="dxa"/>
          </w:tcPr>
          <w:p w14:paraId="00000042" w14:textId="77777777" w:rsidR="0019089A" w:rsidRDefault="0019089A"/>
        </w:tc>
      </w:tr>
      <w:tr w:rsidR="0019089A" w14:paraId="0D52E854" w14:textId="77777777">
        <w:tc>
          <w:tcPr>
            <w:tcW w:w="4903" w:type="dxa"/>
            <w:shd w:val="clear" w:color="auto" w:fill="D9D9D9" w:themeFill="background1" w:themeFillShade="D9"/>
          </w:tcPr>
          <w:p w14:paraId="00000043" w14:textId="77777777" w:rsidR="0019089A" w:rsidRDefault="00000000">
            <w:pPr>
              <w:pStyle w:val="P68B1DB1-Normal4"/>
              <w:numPr>
                <w:ilvl w:val="0"/>
                <w:numId w:val="1"/>
              </w:numPr>
              <w:pBdr>
                <w:top w:val="nil"/>
                <w:left w:val="nil"/>
                <w:bottom w:val="nil"/>
                <w:right w:val="nil"/>
                <w:between w:val="nil"/>
              </w:pBdr>
              <w:spacing w:after="160" w:line="259" w:lineRule="auto"/>
            </w:pPr>
            <w:r>
              <w:t xml:space="preserve">أدوار المتطوعين في حماية الطفل </w:t>
            </w:r>
          </w:p>
        </w:tc>
        <w:tc>
          <w:tcPr>
            <w:tcW w:w="4447" w:type="dxa"/>
            <w:shd w:val="clear" w:color="auto" w:fill="D9D9D9" w:themeFill="background1" w:themeFillShade="D9"/>
          </w:tcPr>
          <w:p w14:paraId="00000044" w14:textId="464EDD58" w:rsidR="0019089A" w:rsidRDefault="00000000">
            <w:pPr>
              <w:pStyle w:val="P68B1DB1-Normal1"/>
            </w:pPr>
            <w:r>
              <w:t>ملاحظات من المُحاور</w:t>
            </w:r>
          </w:p>
        </w:tc>
      </w:tr>
      <w:tr w:rsidR="0019089A" w14:paraId="59145849" w14:textId="77777777">
        <w:tc>
          <w:tcPr>
            <w:tcW w:w="4903" w:type="dxa"/>
            <w:shd w:val="clear" w:color="auto" w:fill="F2F2F2"/>
          </w:tcPr>
          <w:p w14:paraId="00000045" w14:textId="4E5FC67B" w:rsidR="0019089A" w:rsidRDefault="00000000">
            <w:r>
              <w:t>ماذا يفعل هؤلاء المتطوعون المجتمعيون بالنسبة لحماية الطفل بشكل عام</w:t>
            </w:r>
            <w:r w:rsidR="0049108D">
              <w:t>؟</w:t>
            </w:r>
            <w:r>
              <w:t xml:space="preserve"> </w:t>
            </w:r>
          </w:p>
          <w:p w14:paraId="00000046" w14:textId="1382F05D" w:rsidR="0019089A" w:rsidRDefault="00000000">
            <w:r>
              <w:t>ما هي المسؤوليات التي تقع على عاتقهم من حيث دعم أو تعبئة الهياكل المجتمعية مثل لجان حماية الطفل ومجموعات الأطفال</w:t>
            </w:r>
            <w:r w:rsidR="0049108D">
              <w:t>؟</w:t>
            </w:r>
          </w:p>
          <w:p w14:paraId="00000047" w14:textId="79E84C16" w:rsidR="0019089A" w:rsidRDefault="00000000">
            <w:r>
              <w:t xml:space="preserve">هل تُوجد لديهم شروطاً مرجعية أو وصف لأدوارهم؟ </w:t>
            </w:r>
          </w:p>
          <w:p w14:paraId="00000048" w14:textId="16B95477" w:rsidR="0019089A" w:rsidRDefault="00000000">
            <w:r>
              <w:t xml:space="preserve">ما هي </w:t>
            </w:r>
            <w:sdt>
              <w:sdtPr>
                <w:tag w:val="goog_rdk_6"/>
                <w:id w:val="-2125532398"/>
              </w:sdtPr>
              <w:sdtContent>
                <w:r>
                  <w:t>الساعات أو الأيام التي يُتوقع منهم التطوع خلالها</w:t>
                </w:r>
              </w:sdtContent>
            </w:sdt>
            <w:r w:rsidR="0049108D">
              <w:t>؟</w:t>
            </w:r>
          </w:p>
          <w:p w14:paraId="00000049" w14:textId="77777777" w:rsidR="0019089A" w:rsidRDefault="00000000">
            <w:r>
              <w:t xml:space="preserve">هل هناك فرق بين الواقع اليومي للمتطوعين وما هو متوقّعٌ منهم؟ </w:t>
            </w:r>
          </w:p>
        </w:tc>
        <w:tc>
          <w:tcPr>
            <w:tcW w:w="4447" w:type="dxa"/>
          </w:tcPr>
          <w:p w14:paraId="0000004A" w14:textId="77777777" w:rsidR="0019089A" w:rsidRDefault="0019089A"/>
        </w:tc>
      </w:tr>
      <w:tr w:rsidR="0019089A" w14:paraId="04DC33E3" w14:textId="77777777">
        <w:tc>
          <w:tcPr>
            <w:tcW w:w="4903" w:type="dxa"/>
            <w:shd w:val="clear" w:color="auto" w:fill="D9D9D9" w:themeFill="background1" w:themeFillShade="D9"/>
          </w:tcPr>
          <w:p w14:paraId="348ED52F" w14:textId="1811542D" w:rsidR="0019089A" w:rsidRDefault="00000000">
            <w:pPr>
              <w:pStyle w:val="P68B1DB1-Normal4"/>
              <w:numPr>
                <w:ilvl w:val="0"/>
                <w:numId w:val="1"/>
              </w:numPr>
              <w:pBdr>
                <w:top w:val="nil"/>
                <w:left w:val="nil"/>
                <w:bottom w:val="nil"/>
                <w:right w:val="nil"/>
                <w:between w:val="nil"/>
              </w:pBdr>
              <w:spacing w:after="160" w:line="259" w:lineRule="auto"/>
            </w:pPr>
            <w:r>
              <w:t>أدوار المتطوعين في إدارة الحالات</w:t>
            </w:r>
          </w:p>
        </w:tc>
        <w:tc>
          <w:tcPr>
            <w:tcW w:w="4447" w:type="dxa"/>
            <w:shd w:val="clear" w:color="auto" w:fill="D9D9D9" w:themeFill="background1" w:themeFillShade="D9"/>
          </w:tcPr>
          <w:p w14:paraId="66953341" w14:textId="2F961D5A" w:rsidR="0019089A" w:rsidRDefault="00000000">
            <w:pPr>
              <w:pStyle w:val="P68B1DB1-Normal1"/>
            </w:pPr>
            <w:r>
              <w:t>ملاحظات من المُحاور</w:t>
            </w:r>
          </w:p>
        </w:tc>
      </w:tr>
      <w:tr w:rsidR="0019089A" w14:paraId="7C8BD324" w14:textId="77777777">
        <w:tc>
          <w:tcPr>
            <w:tcW w:w="4903" w:type="dxa"/>
            <w:shd w:val="clear" w:color="auto" w:fill="F2F2F2"/>
          </w:tcPr>
          <w:p w14:paraId="0000004C" w14:textId="578B442B" w:rsidR="0019089A" w:rsidRDefault="00000000">
            <w:r>
              <w:t>ما هي الأدوار التي يقوم بها المتطوعون في إدارة الحالات</w:t>
            </w:r>
            <w:r w:rsidR="0049108D">
              <w:t>؟</w:t>
            </w:r>
            <w:r>
              <w:t xml:space="preserve"> </w:t>
            </w:r>
          </w:p>
          <w:p w14:paraId="0000004D" w14:textId="1BF3D3D2" w:rsidR="0019089A" w:rsidRDefault="00000000">
            <w:r>
              <w:t>ما هي الخطوات في عملية إدارة الحالة التي يشاركون فيها</w:t>
            </w:r>
            <w:r w:rsidR="0049108D">
              <w:t>؟</w:t>
            </w:r>
            <w:r>
              <w:t xml:space="preserve"> </w:t>
            </w:r>
          </w:p>
          <w:p w14:paraId="0000004E" w14:textId="6CD203B9" w:rsidR="0019089A" w:rsidRDefault="00000000">
            <w:r>
              <w:t>ما هي مستويات مخاطر الحالات التي يتفاعل معها المتطوعون</w:t>
            </w:r>
            <w:r w:rsidR="0049108D">
              <w:t>؟</w:t>
            </w:r>
          </w:p>
          <w:p w14:paraId="0000004F" w14:textId="3D1A6DAB" w:rsidR="0019089A" w:rsidRDefault="00000000">
            <w:r>
              <w:t>من يقرر ما هي الحالات وما هي خطوات الحالة التي يتم إشراكهم فيها</w:t>
            </w:r>
            <w:r w:rsidR="0049108D">
              <w:t>؟</w:t>
            </w:r>
            <w:r>
              <w:t xml:space="preserve"> </w:t>
            </w:r>
          </w:p>
          <w:p w14:paraId="00000050" w14:textId="77777777" w:rsidR="0019089A" w:rsidRDefault="00000000">
            <w:r>
              <w:lastRenderedPageBreak/>
              <w:t xml:space="preserve">ما المطلوب من المتطوعين تجاه تحديد حالات الأطفال، وإلى من يحيلونها؟ </w:t>
            </w:r>
          </w:p>
          <w:p w14:paraId="00000051" w14:textId="7EEF86CD" w:rsidR="0019089A" w:rsidRDefault="00000000">
            <w:r>
              <w:t>كيف يعمل هذا في الواقع</w:t>
            </w:r>
            <w:r w:rsidR="0049108D">
              <w:t>؟</w:t>
            </w:r>
          </w:p>
          <w:p w14:paraId="00000052" w14:textId="706DF724" w:rsidR="0019089A" w:rsidRDefault="00000000">
            <w:r>
              <w:t>ما هو مستوى التوثيق المتوقع من المتطوعين</w:t>
            </w:r>
            <w:r w:rsidR="0049108D">
              <w:t>؟</w:t>
            </w:r>
          </w:p>
          <w:p w14:paraId="00000053" w14:textId="6AC3D87C" w:rsidR="0019089A" w:rsidRDefault="00000000">
            <w:r>
              <w:t>كم عدد الأطفال</w:t>
            </w:r>
            <w:r w:rsidR="0049108D">
              <w:t>،</w:t>
            </w:r>
            <w:r>
              <w:t xml:space="preserve"> في المتوسط</w:t>
            </w:r>
            <w:r w:rsidR="0049108D">
              <w:t>،</w:t>
            </w:r>
            <w:r>
              <w:t xml:space="preserve"> الذين يدعمهم المتطوعون</w:t>
            </w:r>
            <w:r w:rsidR="0049108D">
              <w:t>؟</w:t>
            </w:r>
          </w:p>
          <w:p w14:paraId="00000054" w14:textId="34C26643" w:rsidR="0019089A" w:rsidRDefault="00000000">
            <w:r>
              <w:t>ما هي التحديات المتعلقة بالأدوار التي يلعبها المتطوعون في إدارة الحالات</w:t>
            </w:r>
            <w:r w:rsidR="0049108D">
              <w:t>؟</w:t>
            </w:r>
          </w:p>
        </w:tc>
        <w:tc>
          <w:tcPr>
            <w:tcW w:w="4447" w:type="dxa"/>
          </w:tcPr>
          <w:p w14:paraId="00000055" w14:textId="77777777" w:rsidR="0019089A" w:rsidRDefault="0019089A"/>
        </w:tc>
      </w:tr>
      <w:tr w:rsidR="0019089A" w14:paraId="064282DC" w14:textId="77777777">
        <w:tc>
          <w:tcPr>
            <w:tcW w:w="4903" w:type="dxa"/>
            <w:shd w:val="clear" w:color="auto" w:fill="D9D9D9" w:themeFill="background1" w:themeFillShade="D9"/>
          </w:tcPr>
          <w:p w14:paraId="19731189" w14:textId="32AE7C5C" w:rsidR="0019089A" w:rsidRDefault="00000000">
            <w:pPr>
              <w:pStyle w:val="P68B1DB1-Normal4"/>
              <w:numPr>
                <w:ilvl w:val="0"/>
                <w:numId w:val="1"/>
              </w:numPr>
              <w:pBdr>
                <w:top w:val="nil"/>
                <w:left w:val="nil"/>
                <w:bottom w:val="nil"/>
                <w:right w:val="nil"/>
                <w:between w:val="nil"/>
              </w:pBdr>
              <w:spacing w:after="160" w:line="259" w:lineRule="auto"/>
            </w:pPr>
            <w:r>
              <w:t xml:space="preserve">اختيار المتطوعين </w:t>
            </w:r>
          </w:p>
        </w:tc>
        <w:tc>
          <w:tcPr>
            <w:tcW w:w="4447" w:type="dxa"/>
            <w:shd w:val="clear" w:color="auto" w:fill="D9D9D9" w:themeFill="background1" w:themeFillShade="D9"/>
          </w:tcPr>
          <w:p w14:paraId="6E747F3F" w14:textId="08F749B7" w:rsidR="0019089A" w:rsidRDefault="00000000">
            <w:pPr>
              <w:pStyle w:val="P68B1DB1-Normal1"/>
            </w:pPr>
            <w:r>
              <w:t>ملاحظات من المُحاور</w:t>
            </w:r>
          </w:p>
        </w:tc>
      </w:tr>
      <w:tr w:rsidR="0019089A" w14:paraId="4C6A463E" w14:textId="77777777">
        <w:tc>
          <w:tcPr>
            <w:tcW w:w="4903" w:type="dxa"/>
            <w:shd w:val="clear" w:color="auto" w:fill="F2F2F2"/>
          </w:tcPr>
          <w:p w14:paraId="00000057" w14:textId="2C6118C0" w:rsidR="0019089A" w:rsidRDefault="00000000">
            <w:r>
              <w:t xml:space="preserve">كيف يتم </w:t>
            </w:r>
            <w:sdt>
              <w:sdtPr>
                <w:tag w:val="goog_rdk_8"/>
                <w:id w:val="912209053"/>
              </w:sdtPr>
              <w:sdtContent/>
            </w:sdt>
            <w:r>
              <w:t>اختيار المتطوعين</w:t>
            </w:r>
            <w:r w:rsidR="0049108D">
              <w:t>؟</w:t>
            </w:r>
          </w:p>
          <w:p w14:paraId="00000058" w14:textId="1232772C" w:rsidR="0019089A" w:rsidRDefault="00000000">
            <w:r>
              <w:t>ما هي المؤهلات المتوقعة</w:t>
            </w:r>
            <w:r w:rsidR="0049108D">
              <w:t>؟</w:t>
            </w:r>
          </w:p>
          <w:p w14:paraId="00000059" w14:textId="26100843" w:rsidR="0019089A" w:rsidRDefault="00000000">
            <w:r>
              <w:t>هل يتم اشراك المجتمع</w:t>
            </w:r>
            <w:r w:rsidR="0049108D">
              <w:t>؟</w:t>
            </w:r>
          </w:p>
          <w:p w14:paraId="0E03CC92" w14:textId="3265935E" w:rsidR="0019089A" w:rsidRDefault="00000000">
            <w:r>
              <w:t xml:space="preserve">هل هناك إجراءات تتعلق بصون الأطفال وحمايتهم من المتطوعين المختارين أنفسهم؟ </w:t>
            </w:r>
          </w:p>
          <w:p w14:paraId="0000005A" w14:textId="77777777" w:rsidR="0019089A" w:rsidRDefault="00000000">
            <w:r>
              <w:t>ما هي التحديات المتعلقة باختيار المتطوعين؟</w:t>
            </w:r>
          </w:p>
        </w:tc>
        <w:tc>
          <w:tcPr>
            <w:tcW w:w="4447" w:type="dxa"/>
          </w:tcPr>
          <w:p w14:paraId="0000005B" w14:textId="77777777" w:rsidR="0019089A" w:rsidRDefault="0019089A"/>
        </w:tc>
      </w:tr>
      <w:tr w:rsidR="0019089A" w14:paraId="696D135C" w14:textId="77777777">
        <w:tc>
          <w:tcPr>
            <w:tcW w:w="4903" w:type="dxa"/>
            <w:shd w:val="clear" w:color="auto" w:fill="D9D9D9" w:themeFill="background1" w:themeFillShade="D9"/>
          </w:tcPr>
          <w:p w14:paraId="1F45416B" w14:textId="5D01577E" w:rsidR="0019089A" w:rsidRDefault="00000000">
            <w:pPr>
              <w:pStyle w:val="P68B1DB1-Normal4"/>
              <w:numPr>
                <w:ilvl w:val="0"/>
                <w:numId w:val="1"/>
              </w:numPr>
              <w:pBdr>
                <w:top w:val="nil"/>
                <w:left w:val="nil"/>
                <w:bottom w:val="nil"/>
                <w:right w:val="nil"/>
                <w:between w:val="nil"/>
              </w:pBdr>
            </w:pPr>
            <w:r>
              <w:t xml:space="preserve">أدوار المتطوعين في فريق حماية الطفل </w:t>
            </w:r>
          </w:p>
        </w:tc>
        <w:tc>
          <w:tcPr>
            <w:tcW w:w="4447" w:type="dxa"/>
            <w:shd w:val="clear" w:color="auto" w:fill="D9D9D9" w:themeFill="background1" w:themeFillShade="D9"/>
          </w:tcPr>
          <w:p w14:paraId="3EEB7179" w14:textId="0372697F" w:rsidR="0019089A" w:rsidRDefault="00000000">
            <w:pPr>
              <w:pStyle w:val="P68B1DB1-Normal1"/>
            </w:pPr>
            <w:r>
              <w:t>ملاحظات من المُحاور</w:t>
            </w:r>
          </w:p>
        </w:tc>
      </w:tr>
      <w:tr w:rsidR="0019089A" w14:paraId="3559F42D" w14:textId="77777777">
        <w:tc>
          <w:tcPr>
            <w:tcW w:w="4903" w:type="dxa"/>
            <w:shd w:val="clear" w:color="auto" w:fill="F2F2F2"/>
          </w:tcPr>
          <w:p w14:paraId="40F6B5ED" w14:textId="0414C7ED" w:rsidR="0019089A" w:rsidRDefault="00000000">
            <w:r>
              <w:t>كيف يعمل المتطوعون والموظفون معًا</w:t>
            </w:r>
            <w:r w:rsidR="0049108D">
              <w:t>؟</w:t>
            </w:r>
          </w:p>
          <w:p w14:paraId="53AE26BA" w14:textId="2AB2748E" w:rsidR="0019089A" w:rsidRDefault="00000000">
            <w:r>
              <w:t>كيف هي ديناميكيات السلطة بين المتطوعين والموظفين</w:t>
            </w:r>
            <w:r w:rsidR="0049108D">
              <w:t>؟</w:t>
            </w:r>
          </w:p>
          <w:p w14:paraId="188C998D" w14:textId="57139053" w:rsidR="0019089A" w:rsidRDefault="00000000">
            <w:pPr>
              <w:pBdr>
                <w:top w:val="nil"/>
                <w:left w:val="nil"/>
                <w:bottom w:val="nil"/>
                <w:right w:val="nil"/>
                <w:between w:val="nil"/>
              </w:pBdr>
              <w:rPr>
                <w:color w:val="000000"/>
              </w:rPr>
            </w:pPr>
            <w:r>
              <w:t>هل يُنظر إلى المتطوعين كأعضاء في الفريق</w:t>
            </w:r>
            <w:r w:rsidR="0049108D">
              <w:t>؟</w:t>
            </w:r>
          </w:p>
        </w:tc>
        <w:tc>
          <w:tcPr>
            <w:tcW w:w="4447" w:type="dxa"/>
          </w:tcPr>
          <w:p w14:paraId="64EB63A1" w14:textId="77777777" w:rsidR="0019089A" w:rsidRDefault="0019089A"/>
        </w:tc>
      </w:tr>
      <w:tr w:rsidR="0019089A" w14:paraId="53E0777E" w14:textId="77777777">
        <w:trPr>
          <w:trHeight w:val="152"/>
        </w:trPr>
        <w:tc>
          <w:tcPr>
            <w:tcW w:w="4903" w:type="dxa"/>
            <w:shd w:val="clear" w:color="auto" w:fill="D9D9D9" w:themeFill="background1" w:themeFillShade="D9"/>
          </w:tcPr>
          <w:p w14:paraId="7CE91EC4" w14:textId="743F590D" w:rsidR="0019089A" w:rsidRDefault="00000000">
            <w:pPr>
              <w:pStyle w:val="P68B1DB1-Normal4"/>
              <w:numPr>
                <w:ilvl w:val="0"/>
                <w:numId w:val="1"/>
              </w:numPr>
              <w:pBdr>
                <w:top w:val="nil"/>
                <w:left w:val="nil"/>
                <w:bottom w:val="nil"/>
                <w:right w:val="nil"/>
                <w:between w:val="nil"/>
              </w:pBdr>
              <w:spacing w:after="160" w:line="259" w:lineRule="auto"/>
            </w:pPr>
            <w:r>
              <w:t xml:space="preserve">التدريب </w:t>
            </w:r>
          </w:p>
        </w:tc>
        <w:tc>
          <w:tcPr>
            <w:tcW w:w="4447" w:type="dxa"/>
            <w:shd w:val="clear" w:color="auto" w:fill="D9D9D9" w:themeFill="background1" w:themeFillShade="D9"/>
          </w:tcPr>
          <w:p w14:paraId="164E4602" w14:textId="5745D17A" w:rsidR="0019089A" w:rsidRDefault="00000000">
            <w:pPr>
              <w:pStyle w:val="P68B1DB1-Normal1"/>
            </w:pPr>
            <w:r>
              <w:t>ملاحظات من المُحاور</w:t>
            </w:r>
          </w:p>
        </w:tc>
      </w:tr>
      <w:tr w:rsidR="0019089A" w14:paraId="24159FA0" w14:textId="77777777">
        <w:tc>
          <w:tcPr>
            <w:tcW w:w="4903" w:type="dxa"/>
            <w:shd w:val="clear" w:color="auto" w:fill="F2F2F2"/>
          </w:tcPr>
          <w:p w14:paraId="0000005D" w14:textId="73B67903" w:rsidR="0019089A" w:rsidRDefault="00000000">
            <w:r>
              <w:t>كيف يتم تدريب المتطوعين</w:t>
            </w:r>
            <w:r w:rsidR="0049108D">
              <w:t>؟</w:t>
            </w:r>
          </w:p>
          <w:p w14:paraId="0000005E" w14:textId="44F7AA64" w:rsidR="0019089A" w:rsidRDefault="00000000">
            <w:r>
              <w:t>ما هو محتوى التدريب</w:t>
            </w:r>
            <w:r w:rsidR="0049108D">
              <w:t>؟</w:t>
            </w:r>
            <w:r>
              <w:t xml:space="preserve"> </w:t>
            </w:r>
          </w:p>
          <w:p w14:paraId="0000005F" w14:textId="6C8B488A" w:rsidR="0019089A" w:rsidRDefault="00000000">
            <w:r>
              <w:t>كم سيستغرق التدريب</w:t>
            </w:r>
            <w:r w:rsidR="0049108D">
              <w:t>؟</w:t>
            </w:r>
            <w:r>
              <w:t xml:space="preserve"> </w:t>
            </w:r>
          </w:p>
          <w:p w14:paraId="00000060" w14:textId="384F19CA" w:rsidR="0019089A" w:rsidRDefault="00000000">
            <w:r>
              <w:t>هل التدريب مستمر</w:t>
            </w:r>
            <w:r w:rsidR="0049108D">
              <w:t>؟</w:t>
            </w:r>
          </w:p>
        </w:tc>
        <w:tc>
          <w:tcPr>
            <w:tcW w:w="4447" w:type="dxa"/>
          </w:tcPr>
          <w:p w14:paraId="00000061" w14:textId="77777777" w:rsidR="0019089A" w:rsidRDefault="0019089A"/>
        </w:tc>
      </w:tr>
      <w:tr w:rsidR="0019089A" w14:paraId="6C999490" w14:textId="77777777">
        <w:trPr>
          <w:trHeight w:val="242"/>
        </w:trPr>
        <w:tc>
          <w:tcPr>
            <w:tcW w:w="4903" w:type="dxa"/>
            <w:shd w:val="clear" w:color="auto" w:fill="D9D9D9" w:themeFill="background1" w:themeFillShade="D9"/>
          </w:tcPr>
          <w:p w14:paraId="00000065" w14:textId="696EF396" w:rsidR="0019089A" w:rsidRDefault="00000000">
            <w:pPr>
              <w:pStyle w:val="P68B1DB1-Normal4"/>
              <w:numPr>
                <w:ilvl w:val="0"/>
                <w:numId w:val="1"/>
              </w:numPr>
              <w:pBdr>
                <w:top w:val="nil"/>
                <w:left w:val="nil"/>
                <w:bottom w:val="nil"/>
                <w:right w:val="nil"/>
                <w:between w:val="nil"/>
              </w:pBdr>
              <w:spacing w:after="160" w:line="259" w:lineRule="auto"/>
            </w:pPr>
            <w:r>
              <w:t>الإشراف والتوجيه</w:t>
            </w:r>
          </w:p>
        </w:tc>
        <w:tc>
          <w:tcPr>
            <w:tcW w:w="4447" w:type="dxa"/>
            <w:shd w:val="clear" w:color="auto" w:fill="D9D9D9" w:themeFill="background1" w:themeFillShade="D9"/>
          </w:tcPr>
          <w:p w14:paraId="00000066" w14:textId="1B5F4FD3" w:rsidR="0019089A" w:rsidRDefault="00000000">
            <w:pPr>
              <w:pStyle w:val="P68B1DB1-Normal1"/>
            </w:pPr>
            <w:r>
              <w:t>ملاحظات من المُحاور</w:t>
            </w:r>
          </w:p>
        </w:tc>
      </w:tr>
      <w:tr w:rsidR="0019089A" w14:paraId="6176B104" w14:textId="77777777">
        <w:tc>
          <w:tcPr>
            <w:tcW w:w="4903" w:type="dxa"/>
            <w:shd w:val="clear" w:color="auto" w:fill="F2F2F2"/>
          </w:tcPr>
          <w:p w14:paraId="00000068" w14:textId="1F710858" w:rsidR="0019089A" w:rsidRDefault="00000000">
            <w:r>
              <w:t>كيف يتم الإشراف على المتطوعين</w:t>
            </w:r>
            <w:r w:rsidR="0049108D">
              <w:t>؟</w:t>
            </w:r>
            <w:r>
              <w:t xml:space="preserve"> </w:t>
            </w:r>
          </w:p>
          <w:p w14:paraId="0000006A" w14:textId="3CCABD7A" w:rsidR="0019089A" w:rsidRDefault="00000000">
            <w:sdt>
              <w:sdtPr>
                <w:tag w:val="goog_rdk_11"/>
                <w:id w:val="-29885201"/>
              </w:sdtPr>
              <w:sdtContent>
                <w:r>
                  <w:t>من يشرف عليهم</w:t>
                </w:r>
                <w:r w:rsidR="0049108D">
                  <w:t>،</w:t>
                </w:r>
                <w:sdt>
                  <w:sdtPr>
                    <w:tag w:val="goog_rdk_9"/>
                    <w:id w:val="-1245096264"/>
                  </w:sdtPr>
                  <w:sdtContent>
                    <w:r>
                      <w:t xml:space="preserve"> </w:t>
                    </w:r>
                  </w:sdtContent>
                </w:sdt>
                <w:sdt>
                  <w:sdtPr>
                    <w:tag w:val="goog_rdk_10"/>
                    <w:id w:val="375210127"/>
                  </w:sdtPr>
                  <w:sdtContent/>
                </w:sdt>
                <w:r>
                  <w:t>ما الشكل الذي يتخذه</w:t>
                </w:r>
              </w:sdtContent>
            </w:sdt>
            <w:r>
              <w:t xml:space="preserve"> الإشراف</w:t>
            </w:r>
            <w:r w:rsidR="0049108D">
              <w:t>؟</w:t>
            </w:r>
            <w:r>
              <w:t xml:space="preserve"> كم مرة (في الشهر مثلاً)؟ </w:t>
            </w:r>
          </w:p>
          <w:p w14:paraId="0000006B" w14:textId="004DF3C3" w:rsidR="0019089A" w:rsidRDefault="00000000">
            <w:r>
              <w:t>كم عدد المتطوعين تقريبًا في هذه الأدوار لكل مشرف</w:t>
            </w:r>
            <w:r w:rsidR="0049108D">
              <w:t>؟</w:t>
            </w:r>
            <w:r>
              <w:t xml:space="preserve"> </w:t>
            </w:r>
          </w:p>
          <w:p w14:paraId="0000006C" w14:textId="77777777" w:rsidR="0019089A" w:rsidRDefault="0019089A"/>
        </w:tc>
        <w:tc>
          <w:tcPr>
            <w:tcW w:w="4447" w:type="dxa"/>
          </w:tcPr>
          <w:p w14:paraId="0000006D" w14:textId="77777777" w:rsidR="0019089A" w:rsidRDefault="0019089A"/>
        </w:tc>
      </w:tr>
      <w:tr w:rsidR="0019089A" w14:paraId="768C84AC" w14:textId="77777777">
        <w:tc>
          <w:tcPr>
            <w:tcW w:w="4903" w:type="dxa"/>
            <w:shd w:val="clear" w:color="auto" w:fill="D9D9D9" w:themeFill="background1" w:themeFillShade="D9"/>
          </w:tcPr>
          <w:p w14:paraId="22289AC6" w14:textId="17CE84D5" w:rsidR="0019089A" w:rsidRDefault="00000000">
            <w:pPr>
              <w:pStyle w:val="P68B1DB1-Normal4"/>
              <w:numPr>
                <w:ilvl w:val="0"/>
                <w:numId w:val="1"/>
              </w:numPr>
              <w:pBdr>
                <w:top w:val="nil"/>
                <w:left w:val="nil"/>
                <w:bottom w:val="nil"/>
                <w:right w:val="nil"/>
                <w:between w:val="nil"/>
              </w:pBdr>
              <w:spacing w:after="160" w:line="259" w:lineRule="auto"/>
            </w:pPr>
            <w:r>
              <w:t xml:space="preserve">المخاطر والرفاهية </w:t>
            </w:r>
          </w:p>
        </w:tc>
        <w:tc>
          <w:tcPr>
            <w:tcW w:w="4447" w:type="dxa"/>
            <w:shd w:val="clear" w:color="auto" w:fill="D9D9D9" w:themeFill="background1" w:themeFillShade="D9"/>
          </w:tcPr>
          <w:p w14:paraId="0AC65A8D" w14:textId="628B76F4" w:rsidR="0019089A" w:rsidRDefault="00000000">
            <w:pPr>
              <w:pStyle w:val="P68B1DB1-Normal1"/>
            </w:pPr>
            <w:r>
              <w:t>ملاحظات من المُحاور</w:t>
            </w:r>
          </w:p>
        </w:tc>
      </w:tr>
      <w:tr w:rsidR="0019089A" w14:paraId="5C9F9597" w14:textId="77777777">
        <w:tc>
          <w:tcPr>
            <w:tcW w:w="4903" w:type="dxa"/>
            <w:shd w:val="clear" w:color="auto" w:fill="F2F2F2"/>
          </w:tcPr>
          <w:p w14:paraId="0000006F" w14:textId="45FF9E3E" w:rsidR="0019089A" w:rsidRDefault="00000000">
            <w:r>
              <w:t>ما هي مخاطر السلامة التي يواجهها المتطوعون في أدوارهم</w:t>
            </w:r>
            <w:r w:rsidR="0049108D">
              <w:t>؟</w:t>
            </w:r>
          </w:p>
          <w:p w14:paraId="00000070" w14:textId="7B633C62" w:rsidR="0019089A" w:rsidRDefault="00000000">
            <w:r>
              <w:t>ما هي التحديات العاطفية التي</w:t>
            </w:r>
            <w:sdt>
              <w:sdtPr>
                <w:tag w:val="goog_rdk_13"/>
                <w:id w:val="1122970694"/>
                <w:showingPlcHdr/>
              </w:sdtPr>
              <w:sdtContent>
                <w:r>
                  <w:t xml:space="preserve">     </w:t>
                </w:r>
              </w:sdtContent>
            </w:sdt>
            <w:r>
              <w:t xml:space="preserve"> يواجهها </w:t>
            </w:r>
            <w:sdt>
              <w:sdtPr>
                <w:tag w:val="goog_rdk_12"/>
                <w:id w:val="1122191639"/>
              </w:sdtPr>
              <w:sdtContent>
                <w:r>
                  <w:t>المتطوعون</w:t>
                </w:r>
              </w:sdtContent>
            </w:sdt>
            <w:r w:rsidR="0049108D">
              <w:t>؟</w:t>
            </w:r>
          </w:p>
          <w:p w14:paraId="00000071" w14:textId="79DA4F07" w:rsidR="0019089A" w:rsidRDefault="00000000">
            <w:r>
              <w:t>كيف يتم دعم المتطوعين في عملهم</w:t>
            </w:r>
            <w:r w:rsidR="0049108D">
              <w:t>؟</w:t>
            </w:r>
          </w:p>
          <w:p w14:paraId="00000072" w14:textId="4B711A9E" w:rsidR="0019089A" w:rsidRDefault="00000000">
            <w:r>
              <w:t>ما هي الفوائد التي يجنيها المتطوعون والتحديات التي يواجهونها كأفراد في المجتمع يشاركون في إدارة الحالة</w:t>
            </w:r>
            <w:r w:rsidR="0049108D">
              <w:t>؟</w:t>
            </w:r>
          </w:p>
          <w:p w14:paraId="00000073" w14:textId="06DCF9E5" w:rsidR="0019089A" w:rsidRDefault="00000000">
            <w:r>
              <w:t>كيف يتم دعمهم شخصيًا وعاطفيًا</w:t>
            </w:r>
            <w:r w:rsidR="0049108D">
              <w:t>؟</w:t>
            </w:r>
            <w:r>
              <w:t xml:space="preserve"> </w:t>
            </w:r>
          </w:p>
          <w:p w14:paraId="00000074" w14:textId="43ABCC5B" w:rsidR="0019089A" w:rsidRDefault="00000000">
            <w:r>
              <w:t>كيف يدعم المتطوعون بعضهم البعض</w:t>
            </w:r>
            <w:r w:rsidR="0049108D">
              <w:t>؟</w:t>
            </w:r>
          </w:p>
        </w:tc>
        <w:tc>
          <w:tcPr>
            <w:tcW w:w="4447" w:type="dxa"/>
          </w:tcPr>
          <w:p w14:paraId="00000075" w14:textId="77777777" w:rsidR="0019089A" w:rsidRDefault="0019089A"/>
        </w:tc>
      </w:tr>
      <w:tr w:rsidR="0019089A" w14:paraId="5A6813AB" w14:textId="77777777">
        <w:tc>
          <w:tcPr>
            <w:tcW w:w="4903" w:type="dxa"/>
            <w:shd w:val="clear" w:color="auto" w:fill="D9D9D9" w:themeFill="background1" w:themeFillShade="D9"/>
          </w:tcPr>
          <w:p w14:paraId="3AC63037" w14:textId="4B2C4006" w:rsidR="0019089A" w:rsidRDefault="00000000">
            <w:pPr>
              <w:pStyle w:val="P68B1DB1-Normal4"/>
              <w:numPr>
                <w:ilvl w:val="0"/>
                <w:numId w:val="1"/>
              </w:numPr>
              <w:pBdr>
                <w:top w:val="nil"/>
                <w:left w:val="nil"/>
                <w:bottom w:val="nil"/>
                <w:right w:val="nil"/>
                <w:between w:val="nil"/>
              </w:pBdr>
              <w:tabs>
                <w:tab w:val="left" w:pos="1152"/>
              </w:tabs>
              <w:spacing w:after="160" w:line="259" w:lineRule="auto"/>
            </w:pPr>
            <w:r>
              <w:t xml:space="preserve">تجربة التطوع </w:t>
            </w:r>
          </w:p>
        </w:tc>
        <w:tc>
          <w:tcPr>
            <w:tcW w:w="4447" w:type="dxa"/>
            <w:shd w:val="clear" w:color="auto" w:fill="D9D9D9" w:themeFill="background1" w:themeFillShade="D9"/>
          </w:tcPr>
          <w:p w14:paraId="60348891" w14:textId="263536FE" w:rsidR="0019089A" w:rsidRDefault="00000000">
            <w:pPr>
              <w:pStyle w:val="P68B1DB1-Normal1"/>
            </w:pPr>
            <w:r>
              <w:t>ملاحظات من المُحاور</w:t>
            </w:r>
          </w:p>
        </w:tc>
      </w:tr>
      <w:tr w:rsidR="0019089A" w14:paraId="01ACC5AF" w14:textId="77777777">
        <w:tc>
          <w:tcPr>
            <w:tcW w:w="4903" w:type="dxa"/>
            <w:shd w:val="clear" w:color="auto" w:fill="F2F2F2"/>
          </w:tcPr>
          <w:p w14:paraId="00000077" w14:textId="0B73BB39" w:rsidR="0019089A" w:rsidRDefault="00000000">
            <w:pPr>
              <w:tabs>
                <w:tab w:val="left" w:pos="1152"/>
              </w:tabs>
            </w:pPr>
            <w:r>
              <w:t>ماذا يقول المتطوعون عن أدوارهم</w:t>
            </w:r>
            <w:r w:rsidR="0049108D">
              <w:t>؟</w:t>
            </w:r>
          </w:p>
          <w:p w14:paraId="00000078" w14:textId="77777777" w:rsidR="0019089A" w:rsidRDefault="00000000">
            <w:pPr>
              <w:tabs>
                <w:tab w:val="left" w:pos="1152"/>
              </w:tabs>
            </w:pPr>
            <w:r>
              <w:t xml:space="preserve">ما هي دوافعهم بحسب قولهم؟ </w:t>
            </w:r>
          </w:p>
          <w:p w14:paraId="00000079" w14:textId="0BD03CEF" w:rsidR="0019089A" w:rsidRDefault="00000000">
            <w:pPr>
              <w:tabs>
                <w:tab w:val="left" w:pos="1152"/>
              </w:tabs>
            </w:pPr>
            <w:r>
              <w:t>ما الذي</w:t>
            </w:r>
            <w:sdt>
              <w:sdtPr>
                <w:tag w:val="goog_rdk_15"/>
                <w:id w:val="-1928107913"/>
                <w:showingPlcHdr/>
              </w:sdtPr>
              <w:sdtContent>
                <w:r>
                  <w:t xml:space="preserve">     </w:t>
                </w:r>
              </w:sdtContent>
            </w:sdt>
            <w:r>
              <w:t xml:space="preserve"> يقول </w:t>
            </w:r>
            <w:sdt>
              <w:sdtPr>
                <w:tag w:val="goog_rdk_14"/>
                <w:id w:val="-495655080"/>
              </w:sdtPr>
              <w:sdtContent>
                <w:r>
                  <w:t>المتطوعون</w:t>
                </w:r>
              </w:sdtContent>
            </w:sdt>
            <w:r>
              <w:t xml:space="preserve"> أنهم فخورون به</w:t>
            </w:r>
            <w:r w:rsidR="0049108D">
              <w:t>؟</w:t>
            </w:r>
          </w:p>
          <w:p w14:paraId="0000007A" w14:textId="1988FA44" w:rsidR="0019089A" w:rsidRDefault="00000000">
            <w:pPr>
              <w:tabs>
                <w:tab w:val="left" w:pos="1152"/>
              </w:tabs>
            </w:pPr>
            <w:r>
              <w:t xml:space="preserve">ما الذي يواجهه المتطوعون من تحديات وشكاوي؟ </w:t>
            </w:r>
          </w:p>
          <w:p w14:paraId="0000007B" w14:textId="79854454" w:rsidR="0019089A" w:rsidRDefault="00000000">
            <w:r>
              <w:t>كيف يشعرون حيال وضعهم في المنظمة</w:t>
            </w:r>
            <w:r w:rsidR="0049108D">
              <w:t>؟</w:t>
            </w:r>
            <w:r>
              <w:t xml:space="preserve"> في المجتمع؟</w:t>
            </w:r>
          </w:p>
          <w:p w14:paraId="0000007C" w14:textId="44B732D2" w:rsidR="0019089A" w:rsidRDefault="00000000">
            <w:r>
              <w:t>ما الفرق الذي أحدثه الحصول على هذه الوظيفة أو الدور في حياتهم</w:t>
            </w:r>
            <w:r w:rsidR="0049108D">
              <w:t>؟</w:t>
            </w:r>
          </w:p>
        </w:tc>
        <w:tc>
          <w:tcPr>
            <w:tcW w:w="4447" w:type="dxa"/>
          </w:tcPr>
          <w:p w14:paraId="0000007D" w14:textId="77777777" w:rsidR="0019089A" w:rsidRDefault="0019089A"/>
        </w:tc>
      </w:tr>
      <w:tr w:rsidR="0019089A" w14:paraId="76386D4C" w14:textId="77777777">
        <w:tc>
          <w:tcPr>
            <w:tcW w:w="4903" w:type="dxa"/>
            <w:shd w:val="clear" w:color="auto" w:fill="D9D9D9" w:themeFill="background1" w:themeFillShade="D9"/>
          </w:tcPr>
          <w:p w14:paraId="236518D6" w14:textId="68C879DE" w:rsidR="0019089A" w:rsidRDefault="00000000">
            <w:pPr>
              <w:pStyle w:val="P68B1DB1-Normal4"/>
              <w:numPr>
                <w:ilvl w:val="0"/>
                <w:numId w:val="1"/>
              </w:numPr>
              <w:pBdr>
                <w:top w:val="nil"/>
                <w:left w:val="nil"/>
                <w:bottom w:val="nil"/>
                <w:right w:val="nil"/>
                <w:between w:val="nil"/>
              </w:pBdr>
              <w:spacing w:after="160" w:line="259" w:lineRule="auto"/>
            </w:pPr>
            <w:r>
              <w:t xml:space="preserve">أي تأملات أخيرة </w:t>
            </w:r>
          </w:p>
        </w:tc>
        <w:tc>
          <w:tcPr>
            <w:tcW w:w="4447" w:type="dxa"/>
            <w:shd w:val="clear" w:color="auto" w:fill="D9D9D9" w:themeFill="background1" w:themeFillShade="D9"/>
          </w:tcPr>
          <w:p w14:paraId="7876877B" w14:textId="0EA9E14E" w:rsidR="0019089A" w:rsidRDefault="00000000">
            <w:pPr>
              <w:pStyle w:val="P68B1DB1-Normal1"/>
            </w:pPr>
            <w:r>
              <w:t>ملاحظات من المُحاور</w:t>
            </w:r>
          </w:p>
        </w:tc>
      </w:tr>
      <w:tr w:rsidR="0019089A" w14:paraId="5C288D09" w14:textId="77777777">
        <w:tc>
          <w:tcPr>
            <w:tcW w:w="4903" w:type="dxa"/>
            <w:shd w:val="clear" w:color="auto" w:fill="F2F2F2"/>
          </w:tcPr>
          <w:p w14:paraId="0000007F" w14:textId="0F90B5BE" w:rsidR="0019089A" w:rsidRDefault="00000000">
            <w:r>
              <w:t>إذا كان بإمكانك تغيير أي شيء في الطريقة التي تعمل بها منظمتك مع المتطوعين</w:t>
            </w:r>
            <w:r w:rsidR="0049108D">
              <w:t>،</w:t>
            </w:r>
            <w:r>
              <w:t xml:space="preserve"> فما الذي ستغيره</w:t>
            </w:r>
            <w:r w:rsidR="0049108D">
              <w:t>؟</w:t>
            </w:r>
          </w:p>
          <w:p w14:paraId="00000080" w14:textId="2F12B6B7" w:rsidR="0019089A" w:rsidRDefault="00000000">
            <w:r>
              <w:lastRenderedPageBreak/>
              <w:t>هل لديك أي ملاحظات أخيرة حول المتطوعين المجتمعيين يجب أن نناقشها</w:t>
            </w:r>
            <w:r w:rsidR="0049108D">
              <w:t>؟</w:t>
            </w:r>
          </w:p>
          <w:p w14:paraId="00000081" w14:textId="77777777" w:rsidR="0019089A" w:rsidRDefault="0019089A"/>
        </w:tc>
        <w:tc>
          <w:tcPr>
            <w:tcW w:w="4447" w:type="dxa"/>
          </w:tcPr>
          <w:p w14:paraId="00000082" w14:textId="77777777" w:rsidR="0019089A" w:rsidRDefault="0019089A"/>
        </w:tc>
      </w:tr>
    </w:tbl>
    <w:p w14:paraId="00000083" w14:textId="77777777" w:rsidR="0019089A" w:rsidRDefault="0019089A">
      <w:pPr>
        <w:rPr>
          <w:b/>
        </w:rPr>
      </w:pPr>
    </w:p>
    <w:p w14:paraId="00000084" w14:textId="77777777" w:rsidR="0019089A" w:rsidRPr="00D42DA9" w:rsidRDefault="00000000">
      <w:pPr>
        <w:pStyle w:val="P68B1DB1-Normal1"/>
        <w:rPr>
          <w:b w:val="0"/>
          <w:bCs/>
        </w:rPr>
      </w:pPr>
      <w:r w:rsidRPr="00D42DA9">
        <w:rPr>
          <w:b w:val="0"/>
          <w:bCs/>
        </w:rPr>
        <w:t xml:space="preserve">اختتام المقابلة </w:t>
      </w:r>
    </w:p>
    <w:p w14:paraId="00000085" w14:textId="77777777" w:rsidR="0019089A" w:rsidRDefault="00000000">
      <w:pPr>
        <w:jc w:val="both"/>
      </w:pPr>
      <w:r>
        <w:t>اشكر الشخص الذي تمت مقابلته على مشاركته في المقابلة وأبلغه كيف سيتم استخدام إجاباته. اسألهم عما إذا كان لديهم أي أسئلة أو أي معلومات إضافية يرغبون في مشاركتها.</w:t>
      </w:r>
    </w:p>
    <w:p w14:paraId="00000086" w14:textId="1317B297" w:rsidR="0019089A" w:rsidRDefault="00000000">
      <w:pPr>
        <w:jc w:val="both"/>
      </w:pPr>
      <w:r>
        <w:t>إذا كان ذلك مناسبًا</w:t>
      </w:r>
      <w:r w:rsidR="0049108D">
        <w:t>،</w:t>
      </w:r>
      <w:r>
        <w:t xml:space="preserve"> اطلب الوثائق التي قد تكون مفيدة والتي تمت مناقشتها خلال المقابلة وأخبر الشخص الذي تمت مقابلته كيف يمكنه الاتصال بك في المستقبل. </w:t>
      </w:r>
    </w:p>
    <w:sectPr w:rsidR="0019089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466753"/>
    <w:multiLevelType w:val="multilevel"/>
    <w:tmpl w:val="5CDAB0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070732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MDQ1MTI3MTcwN7VQ0lEKTi0uzszPAykwrAUAsJh7nCwAAAA="/>
  </w:docVars>
  <w:rsids>
    <w:rsidRoot w:val="007718BB"/>
    <w:rsid w:val="000A71AD"/>
    <w:rsid w:val="000C3BE8"/>
    <w:rsid w:val="001356D4"/>
    <w:rsid w:val="00136919"/>
    <w:rsid w:val="00145DA3"/>
    <w:rsid w:val="0019089A"/>
    <w:rsid w:val="001D5193"/>
    <w:rsid w:val="00296766"/>
    <w:rsid w:val="004019CC"/>
    <w:rsid w:val="0049108D"/>
    <w:rsid w:val="0054529B"/>
    <w:rsid w:val="00596B25"/>
    <w:rsid w:val="006F4F83"/>
    <w:rsid w:val="007718BB"/>
    <w:rsid w:val="008E7984"/>
    <w:rsid w:val="00994341"/>
    <w:rsid w:val="00A70ED8"/>
    <w:rsid w:val="00B70A64"/>
    <w:rsid w:val="00C22FA1"/>
    <w:rsid w:val="00D15DF6"/>
    <w:rsid w:val="00D42DA9"/>
    <w:rsid w:val="00DD2C9E"/>
    <w:rsid w:val="00DE340B"/>
    <w:rsid w:val="00F035C3"/>
  </w:rsids>
  <m:mathPr>
    <m:mathFont m:val="Cambria Math"/>
    <m:brkBin m:val="before"/>
    <m:brkBinSub m:val="--"/>
    <m:smallFrac m:val="0"/>
    <m:dispDef/>
    <m:lMargin m:val="0"/>
    <m:rMargin m:val="0"/>
    <m:defJc m:val="centerGroup"/>
    <m:wrapIndent m:val="1440"/>
    <m:intLim m:val="subSup"/>
    <m:naryLim m:val="undOvr"/>
  </m:mathPr>
  <w:themeFontLang w:val="ar-S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6F481"/>
  <w15:docId w15:val="{145CA1EF-ADF4-4964-BCF3-C004AFF84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rtl/>
        <w:lang w:val="en-US" w:eastAsia="en-US" w:bidi="ar-SA"/>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rPr>
  </w:style>
  <w:style w:type="paragraph" w:styleId="Heading2">
    <w:name w:val="heading 2"/>
    <w:basedOn w:val="Normal"/>
    <w:next w:val="Normal"/>
    <w:uiPriority w:val="9"/>
    <w:semiHidden/>
    <w:unhideWhenUsed/>
    <w:qFormat/>
    <w:pPr>
      <w:keepNext/>
      <w:keepLines/>
      <w:spacing w:before="360" w:after="80"/>
      <w:outlineLvl w:val="1"/>
    </w:pPr>
    <w:rPr>
      <w:b/>
      <w:sz w:val="36"/>
    </w:rPr>
  </w:style>
  <w:style w:type="paragraph" w:styleId="Heading3">
    <w:name w:val="heading 3"/>
    <w:basedOn w:val="Normal"/>
    <w:next w:val="Normal"/>
    <w:uiPriority w:val="9"/>
    <w:semiHidden/>
    <w:unhideWhenUsed/>
    <w:qFormat/>
    <w:pPr>
      <w:keepNext/>
      <w:keepLines/>
      <w:spacing w:before="280" w:after="80"/>
      <w:outlineLvl w:val="2"/>
    </w:pPr>
    <w:rPr>
      <w:b/>
      <w:sz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rPr>
  </w:style>
  <w:style w:type="paragraph" w:styleId="ListParagraph">
    <w:name w:val="List Paragraph"/>
    <w:basedOn w:val="Normal"/>
    <w:link w:val="ListParagraphChar"/>
    <w:uiPriority w:val="34"/>
    <w:qFormat/>
    <w:rsid w:val="00CF2936"/>
    <w:pPr>
      <w:ind w:left="720"/>
      <w:contextualSpacing/>
    </w:pPr>
  </w:style>
  <w:style w:type="character" w:customStyle="1" w:styleId="ListParagraphChar">
    <w:name w:val="List Paragraph Char"/>
    <w:link w:val="ListParagraph"/>
    <w:uiPriority w:val="34"/>
    <w:locked/>
    <w:rsid w:val="00CF2936"/>
  </w:style>
  <w:style w:type="table" w:styleId="TableGrid">
    <w:name w:val="Table Grid"/>
    <w:basedOn w:val="TableNormal"/>
    <w:uiPriority w:val="59"/>
    <w:rsid w:val="00061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3328A"/>
    <w:pPr>
      <w:spacing w:after="0" w:line="240" w:lineRule="auto"/>
    </w:pPr>
    <w:rPr>
      <w:sz w:val="20"/>
    </w:rPr>
  </w:style>
  <w:style w:type="character" w:customStyle="1" w:styleId="FootnoteTextChar">
    <w:name w:val="Footnote Text Char"/>
    <w:basedOn w:val="DefaultParagraphFont"/>
    <w:link w:val="FootnoteText"/>
    <w:uiPriority w:val="99"/>
    <w:semiHidden/>
    <w:rsid w:val="00C3328A"/>
    <w:rPr>
      <w:sz w:val="20"/>
    </w:rPr>
  </w:style>
  <w:style w:type="character" w:styleId="FootnoteReference">
    <w:name w:val="footnote reference"/>
    <w:basedOn w:val="DefaultParagraphFont"/>
    <w:uiPriority w:val="99"/>
    <w:semiHidden/>
    <w:unhideWhenUsed/>
    <w:rsid w:val="00C3328A"/>
    <w:rPr>
      <w:vertAlign w:val="superscript"/>
    </w:rPr>
  </w:style>
  <w:style w:type="character" w:styleId="CommentReference">
    <w:name w:val="annotation reference"/>
    <w:basedOn w:val="DefaultParagraphFont"/>
    <w:uiPriority w:val="99"/>
    <w:semiHidden/>
    <w:unhideWhenUsed/>
    <w:rsid w:val="00EB7DF3"/>
    <w:rPr>
      <w:sz w:val="16"/>
    </w:rPr>
  </w:style>
  <w:style w:type="paragraph" w:styleId="CommentText">
    <w:name w:val="annotation text"/>
    <w:basedOn w:val="Normal"/>
    <w:link w:val="CommentTextChar"/>
    <w:uiPriority w:val="99"/>
    <w:unhideWhenUsed/>
    <w:rsid w:val="00EB7DF3"/>
    <w:pPr>
      <w:spacing w:line="240" w:lineRule="auto"/>
    </w:pPr>
    <w:rPr>
      <w:sz w:val="20"/>
    </w:rPr>
  </w:style>
  <w:style w:type="character" w:customStyle="1" w:styleId="CommentTextChar">
    <w:name w:val="Comment Text Char"/>
    <w:basedOn w:val="DefaultParagraphFont"/>
    <w:link w:val="CommentText"/>
    <w:uiPriority w:val="99"/>
    <w:rsid w:val="00EB7DF3"/>
    <w:rPr>
      <w:sz w:val="20"/>
    </w:rPr>
  </w:style>
  <w:style w:type="paragraph" w:styleId="CommentSubject">
    <w:name w:val="annotation subject"/>
    <w:basedOn w:val="CommentText"/>
    <w:next w:val="CommentText"/>
    <w:link w:val="CommentSubjectChar"/>
    <w:uiPriority w:val="99"/>
    <w:semiHidden/>
    <w:unhideWhenUsed/>
    <w:rsid w:val="00EB7DF3"/>
    <w:rPr>
      <w:b/>
    </w:rPr>
  </w:style>
  <w:style w:type="character" w:customStyle="1" w:styleId="CommentSubjectChar">
    <w:name w:val="Comment Subject Char"/>
    <w:basedOn w:val="CommentTextChar"/>
    <w:link w:val="CommentSubject"/>
    <w:uiPriority w:val="99"/>
    <w:semiHidden/>
    <w:rsid w:val="00EB7DF3"/>
    <w:rPr>
      <w:b/>
      <w:sz w:val="20"/>
    </w:rPr>
  </w:style>
  <w:style w:type="paragraph" w:styleId="Revision">
    <w:name w:val="Revision"/>
    <w:hidden/>
    <w:uiPriority w:val="99"/>
    <w:semiHidden/>
    <w:rsid w:val="00EB7DF3"/>
    <w:pPr>
      <w:spacing w:after="0" w:line="240" w:lineRule="auto"/>
    </w:pPr>
  </w:style>
  <w:style w:type="paragraph" w:styleId="BalloonText">
    <w:name w:val="Balloon Text"/>
    <w:basedOn w:val="Normal"/>
    <w:link w:val="BalloonTextChar"/>
    <w:uiPriority w:val="99"/>
    <w:semiHidden/>
    <w:unhideWhenUsed/>
    <w:rsid w:val="008B1F89"/>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8B1F89"/>
    <w:rPr>
      <w:rFonts w:ascii="Segoe UI" w:hAnsi="Segoe UI" w:cs="Segoe UI"/>
      <w:sz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customStyle="1" w:styleId="P68B1DB1-Normal1">
    <w:name w:val="P68B1DB1-Normal1"/>
    <w:basedOn w:val="Normal"/>
    <w:rPr>
      <w:b/>
    </w:rPr>
  </w:style>
  <w:style w:type="paragraph" w:customStyle="1" w:styleId="P68B1DB1-Normal2">
    <w:name w:val="P68B1DB1-Normal2"/>
    <w:basedOn w:val="Normal"/>
    <w:rPr>
      <w:i/>
    </w:rPr>
  </w:style>
  <w:style w:type="paragraph" w:customStyle="1" w:styleId="P68B1DB1-Normal3">
    <w:name w:val="P68B1DB1-Normal3"/>
    <w:basedOn w:val="Normal"/>
    <w:rPr>
      <w:i/>
      <w:color w:val="222222"/>
    </w:rPr>
  </w:style>
  <w:style w:type="paragraph" w:customStyle="1" w:styleId="P68B1DB1-Normal4">
    <w:name w:val="P68B1DB1-Normal4"/>
    <w:basedOn w:val="Normal"/>
    <w:rPr>
      <w:b/>
      <w:color w:val="000000"/>
    </w:rPr>
  </w:style>
  <w:style w:type="paragraph" w:customStyle="1" w:styleId="P68B1DB1-Normal5">
    <w:name w:val="P68B1DB1-Normal5"/>
    <w:basedOn w:val="Normal"/>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Y/PsII9ISnqxWdf1AO8bKhtApw==">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793</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zgerald, Colleen</dc:creator>
  <cp:lastModifiedBy>Ahmad Salem</cp:lastModifiedBy>
  <cp:revision>19</cp:revision>
  <dcterms:created xsi:type="dcterms:W3CDTF">2021-12-01T17:57:00Z</dcterms:created>
  <dcterms:modified xsi:type="dcterms:W3CDTF">2022-08-30T02:54:00Z</dcterms:modified>
</cp:coreProperties>
</file>